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in</w:t>
      </w:r>
      <w:r>
        <w:t xml:space="preserve"> </w:t>
      </w:r>
      <w:r>
        <w:t xml:space="preserve">Israel</w:t>
      </w:r>
      <w:r>
        <w:t xml:space="preserve"> </w:t>
      </w:r>
      <w:r>
        <w:t xml:space="preserve">Jerusalem</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Software Engineer position at [Company Name] in Israel Jerusalem. As a passionate and results-driven software engineer with a deep appreciation for innovation, I am eager to contribute my technical expertise, problem-solving skills, and dedication to building cutting-edge solutions that align with the dynamic tech ecosystem of Jerusalem. With a solid foundation in software development and a strong connection to the vibrant community of Israel’s capital, I am confident in my ability to add value to your team while embracing the unique opportunities that come with working in this historic yet forward-thinking city.</w:t>
      </w:r>
    </w:p>
    <w:p>
      <w:pPr>
        <w:pStyle w:val="BodyText"/>
      </w:pPr>
      <w:r>
        <w:t xml:space="preserve">Throughout my career as a Software Engineer, I have focused on creating scalable, user-centric applications that solve real-world challenges. My experience spans full-stack development, cloud infrastructure, and agile methodologies, allowing me to deliver high-quality software solutions across diverse industries. I have worked with technologies such as [list relevant programming languages and frameworks], which I believe are well-suited for the fast-paced environment of Israel Jerusalem’s tech sector. Whether optimizing backend systems or designing intuitive front-end interfaces, I approach every project with a commitment to excellence and a focus on long-term scalability.</w:t>
      </w:r>
    </w:p>
    <w:p>
      <w:pPr>
        <w:pStyle w:val="BodyText"/>
      </w:pPr>
      <w:r>
        <w:t xml:space="preserve">What draws me specifically to Israel Jerusalem is its unique blend of historical significance and technological innovation. As one of the most exciting hubs for startups, cybersecurity, and AI development in the region, Jerusalem offers an unparalleled opportunity to collaborate with forward-thinking professionals who are shaping the future of technology. I am particularly inspired by [mention specific companies, initiatives, or technologies in Jerusalem], which reflect the city’s commitment to fostering creativity and entrepreneurship. By joining your team, I aim to contribute my technical background while immersing myself in this thriving community.</w:t>
      </w:r>
    </w:p>
    <w:p>
      <w:pPr>
        <w:pStyle w:val="BodyText"/>
      </w:pPr>
      <w:r>
        <w:t xml:space="preserve">My journey as a Software Engineer began with a strong academic foundation in computer science and software engineering. During my studies, I developed a keen interest in [mention specific areas of interest, e.g., machine learning, mobile app development, or cloud computing], which I have since refined through hands-on experience. In my previous roles at [previous companies or projects], I led the development of [describe a key project or achievement], which improved system performance by X% and enhanced user engagement. These experiences have honed my ability to work collaboratively in fast-paced environments, adapt to evolving requirements, and deliver solutions that meet both business and technical goals.</w:t>
      </w:r>
    </w:p>
    <w:p>
      <w:pPr>
        <w:pStyle w:val="BodyText"/>
      </w:pPr>
      <w:r>
        <w:t xml:space="preserve">What sets me apart as a Software Engineer is my relentless curiosity and passion for learning. I am constantly exploring new tools, frameworks, and methodologies to stay at the forefront of technological advancements. For instance, I recently completed [mention a relevant certification or course], which deepened my understanding of [specific skill or technology]. This dedication to continuous growth enables me to tackle complex problems with creativity and precision. Additionally, my ability to communicate technical concepts clearly and work effectively with cross-functional teams ensures that I can contribute meaningfully to any project, regardless of its scope or complexity.</w:t>
      </w:r>
    </w:p>
    <w:p>
      <w:pPr>
        <w:pStyle w:val="BodyText"/>
      </w:pPr>
      <w:r>
        <w:t xml:space="preserve">In Israel Jerusalem, the software engineering landscape is defined by its emphasis on innovation and collaboration. The city’s unique position as a cultural and technological crossroads has created an environment where diverse ideas converge to drive progress. I am particularly drawn to the opportunities for open-source contributions, mentorship, and community-driven projects that are central to the local tech scene. I believe my background in [mention relevant skills or experiences] aligns seamlessly with the values of [Company Name], and I am eager to bring my expertise to a team that prioritizes excellence and innovation.</w:t>
      </w:r>
    </w:p>
    <w:p>
      <w:pPr>
        <w:pStyle w:val="BodyText"/>
      </w:pPr>
      <w:r>
        <w:t xml:space="preserve">Beyond my technical skills, I am deeply committed to fostering a positive work culture. As a Software Engineer, I understand the importance of teamwork, empathy, and shared goals. In my previous roles, I have mentored junior developers, participated in code reviews, and contributed to knowledge-sharing initiatives that strengthened team cohesion. I believe that a successful software engineer is not only defined by their coding ability but also by their ability to collaborate effectively and inspire others.</w:t>
      </w:r>
    </w:p>
    <w:p>
      <w:pPr>
        <w:pStyle w:val="BodyText"/>
      </w:pPr>
      <w:r>
        <w:t xml:space="preserve">I am particularly excited about the opportunity to work in Israel Jerusalem because of its rich cultural heritage and its reputation as a global leader in technology. The city’s blend of ancient traditions and modern innovation creates a unique atmosphere that fuels creativity and drives progress. I am eager to contribute my skills to a company that values both technical excellence and the human element of software development, while also engaging with the local community through initiatives that promote education, diversity, and sustainability.</w:t>
      </w:r>
    </w:p>
    <w:p>
      <w:pPr>
        <w:pStyle w:val="BodyText"/>
      </w:pPr>
      <w:r>
        <w:t xml:space="preserve">In conclusion, I am confident that my experience as a Software Engineer, combined with my passion for technology and commitment to growth, makes me an ideal candidate for this role. I would be honored to bring my expertise to [Company Name] and contribute to the continued success of your team in Israel Jerusalem. Thank you for considering my application. I look forward to the opportunity to discuss how I can add value to your organization.</w:t>
      </w:r>
    </w:p>
    <w:p>
      <w:pPr>
        <w:pStyle w:val="BodyText"/>
      </w:pPr>
      <w:r>
        <w:t xml:space="preserve">Sincerely,</w:t>
      </w:r>
      <w:r>
        <w:br/>
      </w:r>
      <w:r>
        <w:rPr>
          <w:bCs/>
          <w:b/>
        </w:rPr>
        <w:t xml:space="preserve">[Your Full Name]</w:t>
      </w:r>
      <w:r>
        <w:br/>
      </w:r>
      <w:r>
        <w:t xml:space="preserve">[Your Email Address] | [Your Phone Number]</w:t>
      </w:r>
      <w:r>
        <w:br/>
      </w:r>
      <w:r>
        <w:t xml:space="preserve">[LinkedIn Profile or 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 in Israel Jerusalem</dc:title>
  <dc:creator/>
  <dc:language>en</dc:language>
  <cp:keywords/>
  <dcterms:created xsi:type="dcterms:W3CDTF">2026-05-01T11:09:35Z</dcterms:created>
  <dcterms:modified xsi:type="dcterms:W3CDTF">2026-05-01T11:09:35Z</dcterms:modified>
</cp:coreProperties>
</file>

<file path=docProps/custom.xml><?xml version="1.0" encoding="utf-8"?>
<Properties xmlns="http://schemas.openxmlformats.org/officeDocument/2006/custom-properties" xmlns:vt="http://schemas.openxmlformats.org/officeDocument/2006/docPropsVTypes"/>
</file>